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6E06" w:rsidRPr="00E90022" w:rsidRDefault="00A11896" w:rsidP="00862C69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E90022">
        <w:rPr>
          <w:rFonts w:ascii="Times New Roman" w:hAnsi="Times New Roman" w:cs="Times New Roman"/>
          <w:b/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60753961" wp14:editId="0C271D7A">
            <wp:simplePos x="0" y="0"/>
            <wp:positionH relativeFrom="page">
              <wp:posOffset>3448964</wp:posOffset>
            </wp:positionH>
            <wp:positionV relativeFrom="page">
              <wp:posOffset>279197</wp:posOffset>
            </wp:positionV>
            <wp:extent cx="914400" cy="91440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1896" w:rsidRDefault="00A11896" w:rsidP="00A1189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T.C.</w:t>
      </w:r>
    </w:p>
    <w:p w:rsidR="00A11896" w:rsidRPr="00A11896" w:rsidRDefault="00862C69" w:rsidP="00A1189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90022">
        <w:rPr>
          <w:rFonts w:ascii="Times New Roman" w:hAnsi="Times New Roman" w:cs="Times New Roman"/>
          <w:b/>
          <w:sz w:val="32"/>
          <w:szCs w:val="32"/>
          <w:lang w:val="en-US"/>
        </w:rPr>
        <w:t xml:space="preserve">Kastamonu </w:t>
      </w:r>
      <w:r w:rsidRPr="00A11896">
        <w:rPr>
          <w:rFonts w:ascii="Times New Roman" w:hAnsi="Times New Roman" w:cs="Times New Roman"/>
          <w:b/>
          <w:sz w:val="32"/>
          <w:szCs w:val="32"/>
        </w:rPr>
        <w:t xml:space="preserve">Üniversitesi </w:t>
      </w:r>
    </w:p>
    <w:p w:rsidR="00862C69" w:rsidRPr="00A11896" w:rsidRDefault="00862C69" w:rsidP="00A1189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11896">
        <w:rPr>
          <w:rFonts w:ascii="Times New Roman" w:hAnsi="Times New Roman" w:cs="Times New Roman"/>
          <w:b/>
          <w:sz w:val="32"/>
          <w:szCs w:val="32"/>
        </w:rPr>
        <w:t>Burs Başvuru Formu</w:t>
      </w:r>
    </w:p>
    <w:p w:rsidR="00862C69" w:rsidRPr="00E90022" w:rsidRDefault="00862C69" w:rsidP="00A11896">
      <w:pPr>
        <w:spacing w:after="0" w:line="240" w:lineRule="auto"/>
        <w:ind w:right="1"/>
        <w:jc w:val="both"/>
        <w:rPr>
          <w:rFonts w:ascii="Times New Roman" w:hAnsi="Times New Roman" w:cs="Times New Roman"/>
        </w:rPr>
      </w:pPr>
      <w:r w:rsidRPr="00E90022">
        <w:rPr>
          <w:rFonts w:ascii="Times New Roman" w:eastAsia="Times New Roman" w:hAnsi="Times New Roman" w:cs="Times New Roman"/>
          <w:sz w:val="20"/>
          <w:szCs w:val="20"/>
        </w:rPr>
        <w:t>1-Yabancı uyruklu öğrencilerin burs başvurusunda bulunabilmeleri için Türkiye’ye öğrenci vizesi ile gelmiş olmaları gerekmektedir.</w:t>
      </w:r>
    </w:p>
    <w:p w:rsidR="00862C69" w:rsidRPr="00E90022" w:rsidRDefault="00862C69" w:rsidP="00A1189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90022">
        <w:rPr>
          <w:rFonts w:ascii="Times New Roman" w:eastAsia="Times New Roman" w:hAnsi="Times New Roman" w:cs="Times New Roman"/>
          <w:sz w:val="20"/>
          <w:szCs w:val="20"/>
        </w:rPr>
        <w:t>2-Form tükenmez veya dolmakalem ile doldurulacaktır. Forma öğrenci belgesi, transkript ve oturduğu yer kira ise Kira</w:t>
      </w:r>
      <w:r w:rsidRPr="00E90022">
        <w:rPr>
          <w:rFonts w:ascii="Times New Roman" w:hAnsi="Times New Roman" w:cs="Times New Roman"/>
        </w:rPr>
        <w:t xml:space="preserve"> </w:t>
      </w:r>
      <w:r w:rsidRPr="00E90022">
        <w:rPr>
          <w:rFonts w:ascii="Times New Roman" w:eastAsia="Times New Roman" w:hAnsi="Times New Roman" w:cs="Times New Roman"/>
          <w:sz w:val="20"/>
          <w:szCs w:val="20"/>
        </w:rPr>
        <w:t>Kontratı, ikamet izni ve pasaportun kimlik sayfalarının fotokopisi eklenecektir.</w:t>
      </w:r>
    </w:p>
    <w:p w:rsidR="00862C69" w:rsidRPr="00E90022" w:rsidRDefault="00862C69" w:rsidP="00A1189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90022">
        <w:rPr>
          <w:rFonts w:ascii="Times New Roman" w:eastAsia="Times New Roman" w:hAnsi="Times New Roman" w:cs="Times New Roman"/>
          <w:sz w:val="20"/>
          <w:szCs w:val="20"/>
        </w:rPr>
        <w:t>3-Eksik doldurulan, ek evrakları hazırlanmayan ve imzasız başvuru formları dikkate alınmayacaktır.</w:t>
      </w:r>
    </w:p>
    <w:p w:rsidR="00862C69" w:rsidRPr="00E90022" w:rsidRDefault="00862C69" w:rsidP="00862C69">
      <w:pPr>
        <w:ind w:left="231"/>
        <w:rPr>
          <w:rFonts w:ascii="Times New Roman" w:hAnsi="Times New Roman" w:cs="Times New Roman"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1-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Ö</w:t>
      </w:r>
      <w:r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ğ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renc</w:t>
      </w:r>
      <w:r w:rsidRPr="00E90022">
        <w:rPr>
          <w:rFonts w:ascii="Times New Roman" w:eastAsia="Times New Roman" w:hAnsi="Times New Roman" w:cs="Times New Roman"/>
          <w:b/>
          <w:spacing w:val="2"/>
          <w:sz w:val="28"/>
          <w:szCs w:val="28"/>
        </w:rPr>
        <w:t>i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nin;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30"/>
        <w:gridCol w:w="2640"/>
        <w:gridCol w:w="226"/>
        <w:gridCol w:w="2866"/>
      </w:tblGrid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Öğrenci No:</w:t>
            </w:r>
          </w:p>
        </w:tc>
        <w:tc>
          <w:tcPr>
            <w:tcW w:w="5732" w:type="dxa"/>
            <w:gridSpan w:val="3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 xml:space="preserve">Adı- Soyadı: </w:t>
            </w:r>
          </w:p>
        </w:tc>
      </w:tr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Fakültesi</w:t>
            </w:r>
          </w:p>
        </w:tc>
        <w:tc>
          <w:tcPr>
            <w:tcW w:w="264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Bölümü:</w:t>
            </w:r>
          </w:p>
        </w:tc>
        <w:tc>
          <w:tcPr>
            <w:tcW w:w="3092" w:type="dxa"/>
            <w:gridSpan w:val="2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Sınıfı:</w:t>
            </w:r>
          </w:p>
        </w:tc>
      </w:tr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U Kimlik No:</w:t>
            </w:r>
          </w:p>
        </w:tc>
        <w:tc>
          <w:tcPr>
            <w:tcW w:w="264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Ülkesi:</w:t>
            </w:r>
          </w:p>
        </w:tc>
        <w:tc>
          <w:tcPr>
            <w:tcW w:w="3092" w:type="dxa"/>
            <w:gridSpan w:val="2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Doğum Tarihi:</w:t>
            </w:r>
            <w:r w:rsidR="00B43348" w:rsidRPr="00E90022">
              <w:rPr>
                <w:rFonts w:ascii="Times New Roman" w:hAnsi="Times New Roman" w:cs="Times New Roman"/>
              </w:rPr>
              <w:t xml:space="preserve"> …../.…./…….</w:t>
            </w:r>
          </w:p>
        </w:tc>
      </w:tr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Cep No:</w:t>
            </w:r>
          </w:p>
        </w:tc>
        <w:tc>
          <w:tcPr>
            <w:tcW w:w="5732" w:type="dxa"/>
            <w:gridSpan w:val="3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E posta:</w:t>
            </w:r>
          </w:p>
        </w:tc>
      </w:tr>
      <w:tr w:rsidR="00FF6E06" w:rsidRPr="00E90022" w:rsidTr="001C410C">
        <w:trPr>
          <w:trHeight w:val="235"/>
        </w:trPr>
        <w:tc>
          <w:tcPr>
            <w:tcW w:w="3330" w:type="dxa"/>
            <w:vMerge w:val="restart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Öğrenim Sırasında barındığınız yer</w:t>
            </w:r>
          </w:p>
        </w:tc>
        <w:tc>
          <w:tcPr>
            <w:tcW w:w="2866" w:type="dxa"/>
            <w:gridSpan w:val="2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 xml:space="preserve">Aile Yanı: </w:t>
            </w:r>
          </w:p>
        </w:tc>
        <w:sdt>
          <w:sdtPr>
            <w:rPr>
              <w:rFonts w:ascii="Times New Roman" w:hAnsi="Times New Roman" w:cs="Times New Roman"/>
            </w:rPr>
            <w:id w:val="1086272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1C410C">
        <w:trPr>
          <w:trHeight w:val="234"/>
        </w:trPr>
        <w:tc>
          <w:tcPr>
            <w:tcW w:w="3330" w:type="dxa"/>
            <w:vMerge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66" w:type="dxa"/>
            <w:gridSpan w:val="2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Akraba/ Tanıdık Yanı:</w:t>
            </w:r>
          </w:p>
        </w:tc>
        <w:sdt>
          <w:sdtPr>
            <w:rPr>
              <w:rFonts w:ascii="Times New Roman" w:hAnsi="Times New Roman" w:cs="Times New Roman"/>
            </w:rPr>
            <w:id w:val="-1469348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1C410C">
        <w:trPr>
          <w:trHeight w:val="234"/>
        </w:trPr>
        <w:tc>
          <w:tcPr>
            <w:tcW w:w="3330" w:type="dxa"/>
            <w:vMerge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66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Ev</w:t>
            </w:r>
          </w:p>
        </w:tc>
        <w:sdt>
          <w:sdtPr>
            <w:rPr>
              <w:rFonts w:ascii="Times New Roman" w:hAnsi="Times New Roman" w:cs="Times New Roman"/>
            </w:rPr>
            <w:id w:val="945584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1C410C">
        <w:trPr>
          <w:trHeight w:val="234"/>
        </w:trPr>
        <w:tc>
          <w:tcPr>
            <w:tcW w:w="3330" w:type="dxa"/>
            <w:vMerge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66" w:type="dxa"/>
            <w:gridSpan w:val="2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urt</w:t>
            </w:r>
          </w:p>
        </w:tc>
        <w:sdt>
          <w:sdtPr>
            <w:rPr>
              <w:rFonts w:ascii="Times New Roman" w:hAnsi="Times New Roman" w:cs="Times New Roman"/>
            </w:rPr>
            <w:id w:val="-1595547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6837CE">
        <w:trPr>
          <w:trHeight w:val="759"/>
        </w:trPr>
        <w:tc>
          <w:tcPr>
            <w:tcW w:w="9062" w:type="dxa"/>
            <w:gridSpan w:val="4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 xml:space="preserve">Kastamonu’daki İkametgâh Adresi: </w:t>
            </w:r>
          </w:p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B3383F">
        <w:tc>
          <w:tcPr>
            <w:tcW w:w="9062" w:type="dxa"/>
            <w:gridSpan w:val="4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Aylık Kira/ Yurt aidat miktarı</w:t>
            </w:r>
            <w:r w:rsidR="00A11896">
              <w:rPr>
                <w:rFonts w:ascii="Times New Roman" w:hAnsi="Times New Roman" w:cs="Times New Roman"/>
              </w:rPr>
              <w:t xml:space="preserve"> </w:t>
            </w:r>
            <w:r w:rsidRPr="00E90022">
              <w:rPr>
                <w:rFonts w:ascii="Times New Roman" w:hAnsi="Times New Roman" w:cs="Times New Roman"/>
              </w:rPr>
              <w:t>(TL/ Kişi</w:t>
            </w:r>
            <w:r w:rsidR="00A11896">
              <w:rPr>
                <w:rFonts w:ascii="Times New Roman" w:hAnsi="Times New Roman" w:cs="Times New Roman"/>
              </w:rPr>
              <w:t xml:space="preserve"> başı)</w:t>
            </w:r>
            <w:r w:rsidRPr="00E90022">
              <w:rPr>
                <w:rFonts w:ascii="Times New Roman" w:hAnsi="Times New Roman" w:cs="Times New Roman"/>
              </w:rPr>
              <w:t xml:space="preserve">: </w:t>
            </w:r>
          </w:p>
        </w:tc>
      </w:tr>
    </w:tbl>
    <w:p w:rsidR="00FF6E06" w:rsidRPr="00E90022" w:rsidRDefault="00FF6E06" w:rsidP="002D2552">
      <w:pPr>
        <w:rPr>
          <w:rFonts w:ascii="Times New Roman" w:hAnsi="Times New Roman" w:cs="Times New Roman"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2-</w:t>
      </w:r>
      <w:r w:rsidR="00077D97"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 xml:space="preserve">Aile 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Sosyal ve Mali Duru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0"/>
        <w:gridCol w:w="1887"/>
        <w:gridCol w:w="1416"/>
        <w:gridCol w:w="144"/>
        <w:gridCol w:w="1083"/>
        <w:gridCol w:w="189"/>
        <w:gridCol w:w="1322"/>
        <w:gridCol w:w="94"/>
        <w:gridCol w:w="1417"/>
      </w:tblGrid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ile Fertleri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dı Soyadı</w:t>
            </w: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Yaşı</w:t>
            </w:r>
          </w:p>
        </w:tc>
        <w:tc>
          <w:tcPr>
            <w:tcW w:w="1083" w:type="dxa"/>
          </w:tcPr>
          <w:p w:rsidR="00FF6E06" w:rsidRPr="00E90022" w:rsidRDefault="00FF6E06" w:rsidP="00FF6E0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Vefat Etti</w:t>
            </w: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Mesleği (iş)</w:t>
            </w: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ylık Net Gelir (TL)</w:t>
            </w: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Baba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71392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nne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967787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1. Kardeş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999296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2. Kardeş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589706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3. Kardeş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228928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Diğerleri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200440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7E2DA8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2D2552" w:rsidRPr="00E90022" w:rsidTr="00256D1F">
        <w:trPr>
          <w:trHeight w:val="318"/>
        </w:trPr>
        <w:tc>
          <w:tcPr>
            <w:tcW w:w="3397" w:type="dxa"/>
            <w:gridSpan w:val="2"/>
            <w:vMerge w:val="restart"/>
            <w:vAlign w:val="center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  <w:b/>
              </w:rPr>
              <w:t>Ailenin İkametgâhı</w:t>
            </w:r>
          </w:p>
        </w:tc>
        <w:tc>
          <w:tcPr>
            <w:tcW w:w="1416" w:type="dxa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Kendinize ait ev</w:t>
            </w:r>
          </w:p>
        </w:tc>
        <w:tc>
          <w:tcPr>
            <w:tcW w:w="1416" w:type="dxa"/>
            <w:gridSpan w:val="3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akınınıza ait ev</w:t>
            </w:r>
          </w:p>
        </w:tc>
        <w:tc>
          <w:tcPr>
            <w:tcW w:w="1416" w:type="dxa"/>
            <w:gridSpan w:val="2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Lojman</w:t>
            </w:r>
          </w:p>
        </w:tc>
        <w:tc>
          <w:tcPr>
            <w:tcW w:w="1417" w:type="dxa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Kira</w:t>
            </w:r>
          </w:p>
        </w:tc>
      </w:tr>
      <w:tr w:rsidR="002D2552" w:rsidRPr="00E90022" w:rsidTr="00256D1F">
        <w:trPr>
          <w:trHeight w:val="318"/>
        </w:trPr>
        <w:tc>
          <w:tcPr>
            <w:tcW w:w="3397" w:type="dxa"/>
            <w:gridSpan w:val="2"/>
            <w:vMerge/>
            <w:vAlign w:val="center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698195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501787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gridSpan w:val="3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1633981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gridSpan w:val="2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92400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D2552" w:rsidRPr="00E90022" w:rsidTr="00EB7FCA">
        <w:trPr>
          <w:trHeight w:val="105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spacing w:line="280" w:lineRule="exact"/>
              <w:ind w:left="14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niz Ki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a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 oturuyor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kira miktarı (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L/ay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D2552" w:rsidRPr="00E90022" w:rsidTr="008443D6">
        <w:trPr>
          <w:trHeight w:val="105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spacing w:line="280" w:lineRule="exact"/>
              <w:ind w:left="14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nin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E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 Gelirleri Dahil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 xml:space="preserve"> ay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lık Toplam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Ne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 Geliri (TL)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D2552" w:rsidRPr="00E90022" w:rsidTr="002D2552">
        <w:trPr>
          <w:trHeight w:val="1368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 üyelerinin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lvarlıkları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(ev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dükkan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arsa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tarla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hisse senedi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küçük/büyük baş</w:t>
            </w:r>
            <w:r w:rsidRPr="00E90022">
              <w:rPr>
                <w:rFonts w:ascii="Times New Roman" w:eastAsia="Calibri" w:hAnsi="Times New Roman" w:cs="Times New Roman"/>
                <w:spacing w:val="-2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hayvan</w:t>
            </w:r>
            <w:r w:rsidRPr="00E90022">
              <w:rPr>
                <w:rFonts w:ascii="Times New Roman" w:eastAsia="Calibri" w:hAnsi="Times New Roman" w:cs="Times New Roman"/>
                <w:spacing w:val="-1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vb.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>)</w:t>
            </w:r>
          </w:p>
        </w:tc>
      </w:tr>
      <w:tr w:rsidR="002D2552" w:rsidRPr="00E90022" w:rsidTr="00A11896">
        <w:trPr>
          <w:trHeight w:val="841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nin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e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k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g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lir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aynakla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ı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(kira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ür</w:t>
            </w:r>
            <w:r w:rsidRPr="00E90022">
              <w:rPr>
                <w:rFonts w:ascii="Times New Roman" w:eastAsia="Calibri" w:hAnsi="Times New Roman" w:cs="Times New Roman"/>
                <w:spacing w:val="-1"/>
                <w:sz w:val="16"/>
                <w:szCs w:val="16"/>
              </w:rPr>
              <w:t>ü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n geliri gibi.)</w:t>
            </w:r>
          </w:p>
        </w:tc>
      </w:tr>
    </w:tbl>
    <w:p w:rsidR="00FF6E06" w:rsidRPr="00E90022" w:rsidRDefault="00077D97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3- Öğrencinin Mali Durumu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1487"/>
        <w:gridCol w:w="1487"/>
        <w:gridCol w:w="1487"/>
        <w:gridCol w:w="1487"/>
      </w:tblGrid>
      <w:tr w:rsidR="00077D97" w:rsidRPr="00E90022" w:rsidTr="00077D97">
        <w:trPr>
          <w:trHeight w:val="616"/>
        </w:trPr>
        <w:tc>
          <w:tcPr>
            <w:tcW w:w="3114" w:type="dxa"/>
            <w:vMerge w:val="restart"/>
          </w:tcPr>
          <w:p w:rsidR="00077D97" w:rsidRPr="00E90022" w:rsidRDefault="00077D97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Öğrencinin aylık Geliri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Burs-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ile Desteği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Maaş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Diğer</w:t>
            </w:r>
          </w:p>
        </w:tc>
      </w:tr>
      <w:tr w:rsidR="00077D97" w:rsidRPr="00E90022" w:rsidTr="00077D97">
        <w:trPr>
          <w:trHeight w:val="388"/>
        </w:trPr>
        <w:tc>
          <w:tcPr>
            <w:tcW w:w="3114" w:type="dxa"/>
            <w:vMerge/>
          </w:tcPr>
          <w:p w:rsidR="00077D97" w:rsidRPr="00E90022" w:rsidRDefault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-77364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-2059157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-766080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125283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E90022" w:rsidRPr="00E90022" w:rsidTr="00077D97">
        <w:trPr>
          <w:trHeight w:val="388"/>
        </w:trPr>
        <w:tc>
          <w:tcPr>
            <w:tcW w:w="3114" w:type="dxa"/>
          </w:tcPr>
          <w:p w:rsidR="00E90022" w:rsidRPr="00E90022" w:rsidRDefault="00E90022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iktar (ay/ TL)</w:t>
            </w: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  <w:tr w:rsidR="00E90022" w:rsidRPr="00E90022" w:rsidTr="005579DE">
        <w:trPr>
          <w:trHeight w:val="388"/>
        </w:trPr>
        <w:tc>
          <w:tcPr>
            <w:tcW w:w="3114" w:type="dxa"/>
          </w:tcPr>
          <w:p w:rsidR="00E90022" w:rsidRDefault="00E90022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oplam (ay/TL)</w:t>
            </w:r>
          </w:p>
        </w:tc>
        <w:tc>
          <w:tcPr>
            <w:tcW w:w="5948" w:type="dxa"/>
            <w:gridSpan w:val="4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</w:tbl>
    <w:p w:rsidR="00077D97" w:rsidRPr="00E90022" w:rsidRDefault="00077D97">
      <w:pPr>
        <w:rPr>
          <w:rFonts w:ascii="Times New Roman" w:hAnsi="Times New Roman" w:cs="Times New Roman"/>
        </w:rPr>
      </w:pPr>
    </w:p>
    <w:p w:rsidR="00077D97" w:rsidRPr="00E90022" w:rsidRDefault="00077D97" w:rsidP="00077D97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 xml:space="preserve">4- Burslar ile ilgili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5"/>
        <w:gridCol w:w="4247"/>
      </w:tblGrid>
      <w:tr w:rsidR="00077D97" w:rsidRPr="00E90022" w:rsidTr="006A282A">
        <w:trPr>
          <w:trHeight w:val="1467"/>
        </w:trPr>
        <w:tc>
          <w:tcPr>
            <w:tcW w:w="4815" w:type="dxa"/>
          </w:tcPr>
          <w:p w:rsidR="00077D97" w:rsidRPr="00E90022" w:rsidRDefault="00077D97" w:rsidP="007D0442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u kısım 3. Bölümde “Burs” seçeneği seçildiği </w:t>
            </w:r>
            <w:r w:rsidR="006A282A" w:rsidRPr="00E90022">
              <w:rPr>
                <w:rFonts w:ascii="Times New Roman" w:eastAsia="Calibri" w:hAnsi="Times New Roman" w:cs="Times New Roman"/>
                <w:sz w:val="24"/>
                <w:szCs w:val="24"/>
              </w:rPr>
              <w:t>takdirde</w:t>
            </w:r>
            <w:r w:rsidRPr="00E9002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oldurulacaktır. </w:t>
            </w:r>
          </w:p>
          <w:p w:rsidR="00077D97" w:rsidRPr="00E90022" w:rsidRDefault="00077D97" w:rsidP="007D0442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077D97" w:rsidRPr="00E90022" w:rsidRDefault="00077D97" w:rsidP="00A11896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lmakta olduğunuz burs</w:t>
            </w:r>
            <w:r w:rsidR="00DD38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</w:t>
            </w:r>
            <w:bookmarkStart w:id="0" w:name="_GoBack"/>
            <w:bookmarkEnd w:id="0"/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A1189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ngi kurum ya da kişiden alıyorsunuz?</w:t>
            </w:r>
          </w:p>
        </w:tc>
        <w:tc>
          <w:tcPr>
            <w:tcW w:w="4247" w:type="dxa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77D97" w:rsidRPr="00E90022" w:rsidRDefault="00077D97">
      <w:pPr>
        <w:rPr>
          <w:rFonts w:ascii="Times New Roman" w:hAnsi="Times New Roman" w:cs="Times New Roman"/>
        </w:rPr>
      </w:pPr>
    </w:p>
    <w:p w:rsidR="00077D97" w:rsidRPr="00E90022" w:rsidRDefault="00077D97" w:rsidP="00077D97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 xml:space="preserve">5- Öğrencinin Durumu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5"/>
        <w:gridCol w:w="1226"/>
        <w:gridCol w:w="755"/>
        <w:gridCol w:w="1137"/>
        <w:gridCol w:w="1129"/>
      </w:tblGrid>
      <w:tr w:rsidR="00077D97" w:rsidRPr="00E90022" w:rsidTr="006A282A">
        <w:trPr>
          <w:trHeight w:val="800"/>
        </w:trPr>
        <w:tc>
          <w:tcPr>
            <w:tcW w:w="4815" w:type="dxa"/>
            <w:vAlign w:val="center"/>
          </w:tcPr>
          <w:p w:rsidR="00077D97" w:rsidRPr="00E90022" w:rsidRDefault="00077D97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enel not ortalamanız</w:t>
            </w:r>
          </w:p>
        </w:tc>
        <w:tc>
          <w:tcPr>
            <w:tcW w:w="4247" w:type="dxa"/>
            <w:gridSpan w:val="4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77D97" w:rsidRPr="00E90022" w:rsidTr="006A282A">
        <w:trPr>
          <w:trHeight w:val="839"/>
        </w:trPr>
        <w:tc>
          <w:tcPr>
            <w:tcW w:w="4815" w:type="dxa"/>
            <w:vAlign w:val="center"/>
          </w:tcPr>
          <w:p w:rsidR="00634604" w:rsidRPr="00E90022" w:rsidRDefault="00077D97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aha önce herhangi bir fakülte/yüksekokul okudunuz mu? </w:t>
            </w:r>
            <w:r w:rsidR="00634604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670996" w:rsidRPr="00E90022" w:rsidRDefault="00670996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077D97" w:rsidRPr="00E90022" w:rsidRDefault="00634604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ayır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193473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0996"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="00077D97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vet </w:t>
            </w:r>
            <w:r w:rsidR="00670996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1065228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125E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="00077D97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adı</w:t>
            </w:r>
          </w:p>
        </w:tc>
        <w:tc>
          <w:tcPr>
            <w:tcW w:w="4247" w:type="dxa"/>
            <w:gridSpan w:val="4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77D97" w:rsidRPr="00E90022" w:rsidTr="006A282A">
        <w:trPr>
          <w:trHeight w:val="1175"/>
        </w:trPr>
        <w:tc>
          <w:tcPr>
            <w:tcW w:w="4815" w:type="dxa"/>
            <w:vAlign w:val="center"/>
          </w:tcPr>
          <w:p w:rsidR="00634604" w:rsidRPr="00E90022" w:rsidRDefault="00634604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Önemli bir sağlık sorununuz var mı? Varsa nedir?</w:t>
            </w:r>
          </w:p>
          <w:p w:rsidR="00077D97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ayır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149579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vet 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56070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adı</w:t>
            </w:r>
          </w:p>
        </w:tc>
        <w:tc>
          <w:tcPr>
            <w:tcW w:w="4247" w:type="dxa"/>
            <w:gridSpan w:val="4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70996" w:rsidRPr="00E90022" w:rsidTr="006A282A">
        <w:trPr>
          <w:trHeight w:val="730"/>
        </w:trPr>
        <w:tc>
          <w:tcPr>
            <w:tcW w:w="4815" w:type="dxa"/>
            <w:vMerge w:val="restart"/>
            <w:vAlign w:val="center"/>
          </w:tcPr>
          <w:p w:rsidR="00670996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edensel engeliniz var mı? </w:t>
            </w:r>
          </w:p>
          <w:p w:rsidR="00670996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yır</w:t>
            </w:r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110053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Evet 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590552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nedir raporlandırılmış mıdır? Oranı nedir?</w:t>
            </w:r>
          </w:p>
        </w:tc>
        <w:tc>
          <w:tcPr>
            <w:tcW w:w="1226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Engel</w:t>
            </w:r>
          </w:p>
        </w:tc>
        <w:tc>
          <w:tcPr>
            <w:tcW w:w="1892" w:type="dxa"/>
            <w:gridSpan w:val="2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Rapor Durumu</w:t>
            </w:r>
          </w:p>
        </w:tc>
        <w:tc>
          <w:tcPr>
            <w:tcW w:w="1129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Oran</w:t>
            </w:r>
          </w:p>
        </w:tc>
      </w:tr>
      <w:tr w:rsidR="00670996" w:rsidRPr="00E90022" w:rsidTr="006A282A">
        <w:trPr>
          <w:trHeight w:val="729"/>
        </w:trPr>
        <w:tc>
          <w:tcPr>
            <w:tcW w:w="4815" w:type="dxa"/>
            <w:vMerge/>
            <w:vAlign w:val="center"/>
          </w:tcPr>
          <w:p w:rsidR="00670996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6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var</w:t>
            </w:r>
            <w:sdt>
              <w:sdtPr>
                <w:rPr>
                  <w:rFonts w:ascii="Times New Roman" w:hAnsi="Times New Roman" w:cs="Times New Roman"/>
                </w:rPr>
                <w:id w:val="-1713334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37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ok</w:t>
            </w:r>
            <w:sdt>
              <w:sdtPr>
                <w:rPr>
                  <w:rFonts w:ascii="Times New Roman" w:hAnsi="Times New Roman" w:cs="Times New Roman"/>
                </w:rPr>
                <w:id w:val="-165436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29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77D97" w:rsidRPr="00E90022" w:rsidRDefault="00077D97">
      <w:pPr>
        <w:rPr>
          <w:rFonts w:ascii="Times New Roman" w:hAnsi="Times New Roman" w:cs="Times New Roman"/>
        </w:rPr>
      </w:pPr>
    </w:p>
    <w:p w:rsidR="009019E5" w:rsidRPr="00E90022" w:rsidRDefault="009019E5" w:rsidP="009019E5">
      <w:pPr>
        <w:spacing w:line="251" w:lineRule="auto"/>
        <w:ind w:left="152" w:right="509" w:firstLine="556"/>
        <w:jc w:val="both"/>
        <w:rPr>
          <w:rFonts w:ascii="Times New Roman" w:hAnsi="Times New Roman" w:cs="Times New Roman"/>
          <w:sz w:val="24"/>
          <w:szCs w:val="24"/>
        </w:rPr>
      </w:pPr>
      <w:r w:rsidRPr="00E90022"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7258050</wp:posOffset>
                </wp:positionH>
                <wp:positionV relativeFrom="paragraph">
                  <wp:posOffset>1697355</wp:posOffset>
                </wp:positionV>
                <wp:extent cx="6350" cy="0"/>
                <wp:effectExtent l="9525" t="13970" r="12700" b="5080"/>
                <wp:wrapNone/>
                <wp:docPr id="6" name="Gr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0"/>
                          <a:chOff x="11430" y="2673"/>
                          <a:chExt cx="10" cy="0"/>
                        </a:xfrm>
                      </wpg:grpSpPr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11430" y="2673"/>
                            <a:ext cx="10" cy="0"/>
                          </a:xfrm>
                          <a:custGeom>
                            <a:avLst/>
                            <a:gdLst>
                              <a:gd name="T0" fmla="+- 0 11430 11430"/>
                              <a:gd name="T1" fmla="*/ T0 w 10"/>
                              <a:gd name="T2" fmla="+- 0 11440 11430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73CD0" id="Grup 6" o:spid="_x0000_s1026" style="position:absolute;margin-left:571.5pt;margin-top:133.65pt;width:.5pt;height:0;z-index:-251654144;mso-position-horizontal-relative:page" coordorigin="11430,2673" coordsize="1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">
                <v:shape id="Freeform 8" o:spid="_x0000_s1027" style="position:absolute;left:11430;top:267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" path="m,l10,e" filled="f" strokeweight=".58pt">
                  <v:path arrowok="t" o:connecttype="custom" o:connectlocs="0,0;10,0" o:connectangles="0,0"/>
                </v:shape>
                <w10:wrap anchorx="page"/>
              </v:group>
            </w:pict>
          </mc:Fallback>
        </mc:AlternateConten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Burs başvuru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da verilen bütün bilgilerin d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rul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uğunu, yap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lan tahkikat sonucu aksi ispatlan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e uygulanacak olan 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Ö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ğrenci Disiplin yönet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eliği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ilgil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addele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ri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ger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ğ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ince hakk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mda disiplin 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le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lerini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n ba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tıl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nı ve neticelerini kabul etti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beya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ederi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C60A4" w:rsidRDefault="00EC60A4" w:rsidP="009019E5">
      <w:pPr>
        <w:spacing w:line="260" w:lineRule="exact"/>
        <w:ind w:left="115"/>
        <w:rPr>
          <w:rFonts w:ascii="Times New Roman" w:eastAsia="Times New Roman" w:hAnsi="Times New Roman" w:cs="Times New Roman"/>
          <w:sz w:val="24"/>
          <w:szCs w:val="24"/>
        </w:rPr>
      </w:pPr>
    </w:p>
    <w:p w:rsidR="00EC60A4" w:rsidRDefault="00EC60A4" w:rsidP="009019E5">
      <w:pPr>
        <w:spacing w:line="260" w:lineRule="exact"/>
        <w:ind w:left="115"/>
        <w:rPr>
          <w:rFonts w:ascii="Times New Roman" w:eastAsia="Times New Roman" w:hAnsi="Times New Roman" w:cs="Times New Roman"/>
          <w:sz w:val="24"/>
          <w:szCs w:val="24"/>
        </w:rPr>
      </w:pPr>
    </w:p>
    <w:p w:rsidR="00EC60A4" w:rsidRPr="00EC60A4" w:rsidRDefault="009019E5" w:rsidP="00EC60A4">
      <w:pPr>
        <w:spacing w:line="260" w:lineRule="exact"/>
        <w:ind w:left="115"/>
        <w:rPr>
          <w:rFonts w:ascii="Times New Roman" w:hAnsi="Times New Roman" w:cs="Times New Roman"/>
          <w:sz w:val="24"/>
          <w:szCs w:val="24"/>
        </w:rPr>
      </w:pP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Tarih: </w:t>
      </w:r>
      <w:r w:rsidRPr="00E90022"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…../.…./…….</w:t>
      </w:r>
    </w:p>
    <w:p w:rsidR="009019E5" w:rsidRPr="00EC60A4" w:rsidRDefault="009019E5" w:rsidP="00EC60A4">
      <w:pPr>
        <w:ind w:left="115"/>
        <w:rPr>
          <w:rFonts w:ascii="Times New Roman" w:hAnsi="Times New Roman" w:cs="Times New Roman"/>
          <w:sz w:val="24"/>
          <w:szCs w:val="24"/>
        </w:rPr>
      </w:pPr>
      <w:r w:rsidRPr="00E90022"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619125</wp:posOffset>
                </wp:positionH>
                <wp:positionV relativeFrom="paragraph">
                  <wp:posOffset>129540</wp:posOffset>
                </wp:positionV>
                <wp:extent cx="6350" cy="0"/>
                <wp:effectExtent l="9525" t="12700" r="12700" b="6350"/>
                <wp:wrapNone/>
                <wp:docPr id="4" name="Gr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0"/>
                          <a:chOff x="975" y="204"/>
                          <a:chExt cx="10" cy="0"/>
                        </a:xfrm>
                      </wpg:grpSpPr>
                      <wps:wsp>
                        <wps:cNvPr id="5" name="Freeform 4"/>
                        <wps:cNvSpPr>
                          <a:spLocks/>
                        </wps:cNvSpPr>
                        <wps:spPr bwMode="auto">
                          <a:xfrm>
                            <a:off x="975" y="204"/>
                            <a:ext cx="10" cy="0"/>
                          </a:xfrm>
                          <a:custGeom>
                            <a:avLst/>
                            <a:gdLst>
                              <a:gd name="T0" fmla="+- 0 975 975"/>
                              <a:gd name="T1" fmla="*/ T0 w 10"/>
                              <a:gd name="T2" fmla="+- 0 984 975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FB68AE" id="Grup 4" o:spid="_x0000_s1026" style="position:absolute;margin-left:48.75pt;margin-top:10.2pt;width:.5pt;height:0;z-index:-251656192;mso-position-horizontal-relative:page" coordorigin="975,204" coordsize="1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">
                <v:shape id="Freeform 4" o:spid="_x0000_s1027" style="position:absolute;left:975;top:204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" path="m,l9,e" filled="f" strokeweight=".58pt"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Pr="00E90022"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7258050</wp:posOffset>
                </wp:positionH>
                <wp:positionV relativeFrom="paragraph">
                  <wp:posOffset>129540</wp:posOffset>
                </wp:positionV>
                <wp:extent cx="6350" cy="0"/>
                <wp:effectExtent l="9525" t="12700" r="12700" b="6350"/>
                <wp:wrapNone/>
                <wp:docPr id="2" name="Gr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0"/>
                          <a:chOff x="11430" y="204"/>
                          <a:chExt cx="10" cy="0"/>
                        </a:xfrm>
                      </wpg:grpSpPr>
                      <wps:wsp>
                        <wps:cNvPr id="3" name="Freeform 6"/>
                        <wps:cNvSpPr>
                          <a:spLocks/>
                        </wps:cNvSpPr>
                        <wps:spPr bwMode="auto">
                          <a:xfrm>
                            <a:off x="11430" y="204"/>
                            <a:ext cx="10" cy="0"/>
                          </a:xfrm>
                          <a:custGeom>
                            <a:avLst/>
                            <a:gdLst>
                              <a:gd name="T0" fmla="+- 0 11430 11430"/>
                              <a:gd name="T1" fmla="*/ T0 w 10"/>
                              <a:gd name="T2" fmla="+- 0 11440 11430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08393D" id="Grup 2" o:spid="_x0000_s1026" style="position:absolute;margin-left:571.5pt;margin-top:10.2pt;width:.5pt;height:0;z-index:-251655168;mso-position-horizontal-relative:page" coordorigin="11430,204" coordsize="1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">
                <v:shape id="Freeform 6" o:spid="_x0000_s1027" style="position:absolute;left:11430;top:204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" path="m,l10,e" filled="f" strokeweight=".58pt">
                  <v:path arrowok="t" o:connecttype="custom" o:connectlocs="0,0;10,0" o:connectangles="0,0"/>
                </v:shape>
                <w10:wrap anchorx="page"/>
              </v:group>
            </w:pict>
          </mc:Fallback>
        </mc:AlternateConten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Ö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ğrenci Adı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– Soyadı :…………………………………………….İ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za:…</w:t>
      </w:r>
    </w:p>
    <w:sectPr w:rsidR="009019E5" w:rsidRPr="00EC60A4" w:rsidSect="009019E5">
      <w:footerReference w:type="default" r:id="rId8"/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19A" w:rsidRDefault="00D7719A" w:rsidP="00FF6E06">
      <w:pPr>
        <w:spacing w:after="0" w:line="240" w:lineRule="auto"/>
      </w:pPr>
      <w:r>
        <w:separator/>
      </w:r>
    </w:p>
  </w:endnote>
  <w:endnote w:type="continuationSeparator" w:id="0">
    <w:p w:rsidR="00D7719A" w:rsidRDefault="00D7719A" w:rsidP="00FF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E06" w:rsidRDefault="00A11896">
    <w:pPr>
      <w:pStyle w:val="AltBilgi"/>
    </w:pPr>
    <w:r w:rsidRPr="00A11896">
      <w:rPr>
        <w:b/>
      </w:rPr>
      <w:t>ÖNEMLİ NOT:</w:t>
    </w:r>
    <w:r>
      <w:t xml:space="preserve"> </w:t>
    </w:r>
    <w:r w:rsidR="00FF6E06">
      <w:t>Form bilgisayar o</w:t>
    </w:r>
    <w:r w:rsidR="00FF6E06" w:rsidRPr="00FF6E06">
      <w:t>rtamında doldurulduktan son</w:t>
    </w:r>
    <w:r w:rsidR="00FF6E06">
      <w:t>ra</w:t>
    </w:r>
    <w:r w:rsidR="00FF6E06" w:rsidRPr="00FF6E06">
      <w:t xml:space="preserve"> imzalanacaktır</w:t>
    </w:r>
    <w:r>
      <w:t>.</w:t>
    </w:r>
  </w:p>
  <w:p w:rsidR="00FF6E06" w:rsidRDefault="00FF6E0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19A" w:rsidRDefault="00D7719A" w:rsidP="00FF6E06">
      <w:pPr>
        <w:spacing w:after="0" w:line="240" w:lineRule="auto"/>
      </w:pPr>
      <w:r>
        <w:separator/>
      </w:r>
    </w:p>
  </w:footnote>
  <w:footnote w:type="continuationSeparator" w:id="0">
    <w:p w:rsidR="00D7719A" w:rsidRDefault="00D7719A" w:rsidP="00FF6E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cwMTK2NDEzMTNS0lEKTi0uzszPAykwrAUAmsukuSwAAAA="/>
  </w:docVars>
  <w:rsids>
    <w:rsidRoot w:val="00862C69"/>
    <w:rsid w:val="00077D97"/>
    <w:rsid w:val="000C125E"/>
    <w:rsid w:val="002D2552"/>
    <w:rsid w:val="00325C18"/>
    <w:rsid w:val="004E1C73"/>
    <w:rsid w:val="00634604"/>
    <w:rsid w:val="00670996"/>
    <w:rsid w:val="006837CE"/>
    <w:rsid w:val="006A282A"/>
    <w:rsid w:val="007E2DA8"/>
    <w:rsid w:val="00862C69"/>
    <w:rsid w:val="009019E5"/>
    <w:rsid w:val="009A2A4D"/>
    <w:rsid w:val="009E098F"/>
    <w:rsid w:val="00A11896"/>
    <w:rsid w:val="00B43348"/>
    <w:rsid w:val="00D61891"/>
    <w:rsid w:val="00D7719A"/>
    <w:rsid w:val="00DD3882"/>
    <w:rsid w:val="00E90022"/>
    <w:rsid w:val="00EC60A4"/>
    <w:rsid w:val="00FF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E11AC"/>
  <w15:chartTrackingRefBased/>
  <w15:docId w15:val="{39B994AA-8B5C-4450-97C7-01371CBA0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D9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62C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F6E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F6E06"/>
  </w:style>
  <w:style w:type="paragraph" w:styleId="AltBilgi">
    <w:name w:val="footer"/>
    <w:basedOn w:val="Normal"/>
    <w:link w:val="AltBilgiChar"/>
    <w:uiPriority w:val="99"/>
    <w:unhideWhenUsed/>
    <w:rsid w:val="00FF6E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F6E06"/>
  </w:style>
  <w:style w:type="character" w:styleId="YerTutucuMetni">
    <w:name w:val="Placeholder Text"/>
    <w:basedOn w:val="VarsaylanParagrafYazTipi"/>
    <w:uiPriority w:val="99"/>
    <w:semiHidden/>
    <w:rsid w:val="00B433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90851-AC6C-49F0-95C1-76DC7BBD9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22-01-07T08:22:00Z</dcterms:created>
  <dcterms:modified xsi:type="dcterms:W3CDTF">2022-01-07T08:25:00Z</dcterms:modified>
</cp:coreProperties>
</file>